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Training</w:t>
      </w:r>
      <w:r>
        <w:t xml:space="preserve"> </w:t>
      </w:r>
      <w:r>
        <w:t xml:space="preserve">-</w:t>
      </w:r>
      <w:r>
        <w:t xml:space="preserve"> </w:t>
      </w:r>
      <w:r>
        <w:t xml:space="preserve">Johannesburg</w:t>
      </w:r>
    </w:p>
    <w:bookmarkStart w:id="21" w:name="Xa2c7132206ff9845186505b7e58ce1e750c3fd1"/>
    <w:p>
      <w:pPr>
        <w:pStyle w:val="Heading1"/>
      </w:pPr>
      <w:r>
        <w:t xml:space="preserve">SCHOLARSHIP APPLICATION LETTER FOR WELDER TRAINING</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Johannesburg Skills Development Authority (JSDA)</w:t>
      </w:r>
      <w:r>
        <w:br/>
      </w:r>
      <w:r>
        <w:t xml:space="preserve">105 Main Road</w:t>
      </w:r>
      <w:r>
        <w:br/>
      </w:r>
      <w:r>
        <w:t xml:space="preserve">Sandton, Johannesburg, 2196</w:t>
      </w:r>
      <w:r>
        <w:br/>
      </w:r>
      <w:r>
        <w:t xml:space="preserve">South Africa</w:t>
      </w:r>
    </w:p>
    <w:bookmarkStart w:id="20" w:name="Xb2fa812e66857fddda4e6b2db723015e220f7e3"/>
    <w:p>
      <w:pPr>
        <w:pStyle w:val="Heading2"/>
      </w:pPr>
      <w:r>
        <w:t xml:space="preserve">Subject: Scholarship Application for Advanced Welder Training Program at Johannesburg Technical College</w:t>
      </w:r>
    </w:p>
    <w:p>
      <w:pPr>
        <w:pStyle w:val="FirstParagraph"/>
      </w:pPr>
      <w:r>
        <w:t xml:space="preserve">Dear Scholarship Committee Members,</w:t>
      </w:r>
    </w:p>
    <w:p>
      <w:pPr>
        <w:pStyle w:val="BodyText"/>
      </w:pPr>
      <w:r>
        <w:t xml:space="preserve">It is with profound enthusiasm and unwavering determination that I submit this</w:t>
      </w:r>
      <w:r>
        <w:t xml:space="preserve"> </w:t>
      </w:r>
      <w:r>
        <w:rPr>
          <w:bCs/>
          <w:b/>
        </w:rPr>
        <w:t xml:space="preserve">Scholarship Application Letter</w:t>
      </w:r>
      <w:r>
        <w:t xml:space="preserve"> </w:t>
      </w:r>
      <w:r>
        <w:t xml:space="preserve">to seek financial support for the Advanced Welder Training Program at Johannesburg Technical College. As a passionate young professional deeply committed to building South Africa's industrial future, I believe this scholarship represents not merely an educational opportunity, but a transformative pathway toward becoming an indispensable skilled</w:t>
      </w:r>
      <w:r>
        <w:t xml:space="preserve"> </w:t>
      </w:r>
      <w:r>
        <w:rPr>
          <w:bCs/>
          <w:b/>
        </w:rPr>
        <w:t xml:space="preserve">Welder</w:t>
      </w:r>
      <w:r>
        <w:t xml:space="preserve"> </w:t>
      </w:r>
      <w:r>
        <w:t xml:space="preserve">in the</w:t>
      </w:r>
      <w:r>
        <w:t xml:space="preserve"> </w:t>
      </w:r>
      <w:r>
        <w:rPr>
          <w:bCs/>
          <w:b/>
        </w:rPr>
        <w:t xml:space="preserve">South Africa Johannesburg</w:t>
      </w:r>
      <w:r>
        <w:t xml:space="preserve"> </w:t>
      </w:r>
      <w:r>
        <w:t xml:space="preserve">economy. Having grown up witnessing the critical role welding plays in our nation's infrastructure development, I am driven to master this craft with excellence and contribute meaningfully to our local manufacturing sector.</w:t>
      </w:r>
    </w:p>
    <w:p>
      <w:pPr>
        <w:pStyle w:val="BodyText"/>
      </w:pPr>
      <w:r>
        <w:t xml:space="preserve">I hail from Soweto, a township where economic challenges have shaped my perspective on opportunity. My father, a maintenance technician at Sasol’s Secunda facility (a testament to South Africa's industrial might), instilled in me an early appreciation for technical trades. Despite his best efforts, our household struggled with basic utilities during the 2020 lockdowns – a period that crystallized my understanding of how skilled labor directly impacts community resilience. When I witnessed neighbors repair fractured water pipes using welding techniques after a severe storm, it ignited my resolve to become part of that solution. This experience cemented my decision to pursue welding not as a career choice, but as a vocation for service in</w:t>
      </w:r>
      <w:r>
        <w:t xml:space="preserve"> </w:t>
      </w:r>
      <w:r>
        <w:rPr>
          <w:bCs/>
          <w:b/>
        </w:rPr>
        <w:t xml:space="preserve">South Africa Johannesburg</w:t>
      </w:r>
      <w:r>
        <w:t xml:space="preserve">.</w:t>
      </w:r>
    </w:p>
    <w:p>
      <w:pPr>
        <w:pStyle w:val="BodyText"/>
      </w:pPr>
      <w:r>
        <w:t xml:space="preserve">After completing my National Senior Certificate with distinction in Technical Graphics and Mathematics (82%), I enrolled at the City of Johannesburg’s Community Learning Centre for foundational welding training. Under the mentorship of Mr. Thabo Nkosi, a veteran</w:t>
      </w:r>
      <w:r>
        <w:t xml:space="preserve"> </w:t>
      </w:r>
      <w:r>
        <w:rPr>
          <w:bCs/>
          <w:b/>
        </w:rPr>
        <w:t xml:space="preserve">Welder</w:t>
      </w:r>
      <w:r>
        <w:t xml:space="preserve"> </w:t>
      </w:r>
      <w:r>
        <w:t xml:space="preserve">with 30 years of experience at ArcelorMittal South Africa, I mastered SMAW, TIG and MIG techniques within six months – surpassing my peers through relentless dedication. However, I soon realized that to compete for positions in Johannesburg’s thriving automotive sector (home to BMW Plant Rosslyn and Ford Production Facility), advanced certification is non-negotiable. The Johannesburg Technical College’s</w:t>
      </w:r>
      <w:r>
        <w:t xml:space="preserve"> </w:t>
      </w:r>
      <w:r>
        <w:rPr>
          <w:iCs/>
          <w:i/>
        </w:rPr>
        <w:t xml:space="preserve">Advanced Welder Certification Program</w:t>
      </w:r>
      <w:r>
        <w:t xml:space="preserve"> </w:t>
      </w:r>
      <w:r>
        <w:t xml:space="preserve">with AWS standards is the exact credential required to access these opportunities – yet the R28,500 fee represents an impossible barrier for my family.</w:t>
      </w:r>
    </w:p>
    <w:p>
      <w:pPr>
        <w:pStyle w:val="BodyText"/>
      </w:pPr>
      <w:r>
        <w:t xml:space="preserve">This scholarship is not merely financial assistance; it is a catalyst for socioeconomic mobility. In South Africa, skilled trade unemployment remains stubbornly high (47% among youth aged 15-24), while industries like construction and manufacturing face a critical shortage of certified welders. The Department of Higher Education’s 2023 Skills Development Report highlights that Johannesburg alone requires 18,000 new qualified welders by 2030 to meet infrastructure demands. By investing in my training, you are directly addressing this skills gap and empowering a young Black South African woman (I am the first in my family to pursue technical education) to join this vital workforce. My proposed career trajectory aligns precisely with national priorities: I will work with companies like Sappi Paper Manufacturing or Transnet’s rail division upon certification, applying my skills in critical infrastructure projects across Johannesburg and Gauteng.</w:t>
      </w:r>
    </w:p>
    <w:p>
      <w:pPr>
        <w:pStyle w:val="BodyText"/>
      </w:pPr>
      <w:r>
        <w:t xml:space="preserve">My commitment extends beyond technical mastery. During my community service at the Alexandra Township Youth Centre, I initiated a free welding workshop for 12 underprivileged teenagers – teaching basic safety and joint techniques using scrap metal. This project demonstrated how skilled trade education can disrupt cycles of poverty; two participants now pursue apprenticeships with local contractors. I envision expanding this model through partnerships between Johannesburg Technical College and community hubs, creating a pipeline of welder talent rooted in the communities most affected by unemployment.</w:t>
      </w:r>
    </w:p>
    <w:p>
      <w:pPr>
        <w:pStyle w:val="BodyText"/>
      </w:pPr>
      <w:r>
        <w:t xml:space="preserve">Financially, my situation makes this scholarship essential. My mother works two part-time jobs as a domestic worker to support our household (including my younger brother’s education), while I work weekends at a local hardware store earning R3,500 monthly. With the current inflation rate at 5.8%, every rand counts – and the program fee exceeds our combined monthly income by 6x. The scholarship would cover tuition, safety gear (including certified welding helmets and protective clothing valued at R4,200), and materials for all three course phases (Basic to Advanced Welding Certification). I have already secured a conditional internship at a Johannesburg-based fabrication firm pending successful completion of this training – an opportunity that would become impossible without the scholarship.</w:t>
      </w:r>
    </w:p>
    <w:p>
      <w:pPr>
        <w:pStyle w:val="BodyText"/>
      </w:pPr>
      <w:r>
        <w:t xml:space="preserve">My long-term vision is deeply tied to</w:t>
      </w:r>
      <w:r>
        <w:t xml:space="preserve"> </w:t>
      </w:r>
      <w:r>
        <w:rPr>
          <w:bCs/>
          <w:b/>
        </w:rPr>
        <w:t xml:space="preserve">South Africa Johannesburg</w:t>
      </w:r>
      <w:r>
        <w:t xml:space="preserve">. I plan to establish "Weld for Community" – a social enterprise providing affordable welding services for township infrastructure repairs while training unemployed youth. This aligns with Johannesburg’s Municipal Strategic Plan 2030, which prioritizes "Skills Development and Job Creation." With certification from Johannesburg Technical College, I will be equipped to lead projects like the Gautrain Expansion or the proposed Gauteng Economic Zone Industrial Park. Moreover, as a female welder in a male-dominated field (only 8% of SA welders are women), my success would inspire other young women in communities like Alexandra and Diepsloot to pursue technical careers – challenging gender norms while strengthening our workforce.</w:t>
      </w:r>
    </w:p>
    <w:p>
      <w:pPr>
        <w:pStyle w:val="BodyText"/>
      </w:pPr>
      <w:r>
        <w:t xml:space="preserve">The welding profession demands precision, discipline and an unwavering commitment to safety – qualities I have cultivated through years of hands-on practice. When I successfully welded a 2m-long steel bridge support structure for the Soweto Community Garden project (under Mr. Nkosi’s supervision), the sense of accomplishment was profound: not just in mastering the technical skill, but in knowing my work directly benefited community members who previously relied on broken infrastructure. This is why I am certain that as a certified</w:t>
      </w:r>
      <w:r>
        <w:t xml:space="preserve"> </w:t>
      </w:r>
      <w:r>
        <w:rPr>
          <w:bCs/>
          <w:b/>
        </w:rPr>
        <w:t xml:space="preserve">Welder</w:t>
      </w:r>
      <w:r>
        <w:t xml:space="preserve">, I will become a catalyst for tangible change in</w:t>
      </w:r>
      <w:r>
        <w:t xml:space="preserve"> </w:t>
      </w:r>
      <w:r>
        <w:rPr>
          <w:bCs/>
          <w:b/>
        </w:rPr>
        <w:t xml:space="preserve">South Africa Johannesburg</w:t>
      </w:r>
      <w:r>
        <w:t xml:space="preserve">.</w:t>
      </w:r>
    </w:p>
    <w:p>
      <w:pPr>
        <w:pStyle w:val="BodyText"/>
      </w:pPr>
      <w:r>
        <w:t xml:space="preserve">In closing, this scholarship represents far more than tuition assistance – it is an investment in sustainable community development and economic empowerment. By supporting my training at Johannesburg Technical College, you are enabling me to join the ranks of skilled professionals who build South Africa’s future, one weld at a time. I am prepared to demonstrate exceptional dedication throughout this program and will honor this opportunity through continuous service to our communities.</w:t>
      </w:r>
    </w:p>
    <w:p>
      <w:pPr>
        <w:pStyle w:val="BodyText"/>
      </w:pPr>
      <w:r>
        <w:t xml:space="preserve">Thank you for considering my</w:t>
      </w:r>
      <w:r>
        <w:t xml:space="preserve"> </w:t>
      </w:r>
      <w:r>
        <w:rPr>
          <w:bCs/>
          <w:b/>
        </w:rPr>
        <w:t xml:space="preserve">Scholarship Application Letter</w:t>
      </w:r>
      <w:r>
        <w:t xml:space="preserve">. I welcome the opportunity to discuss how my commitment aligns with JSDA’s mission at your convenience. My resume, letters of recommendation from Mr. Nkosi and community leaders, and project documentation are available upon request.</w:t>
      </w:r>
    </w:p>
    <w:p>
      <w:pPr>
        <w:pStyle w:val="BodyText"/>
      </w:pPr>
      <w:r>
        <w:t xml:space="preserve">Sincerely,</w:t>
      </w:r>
      <w:r>
        <w:br/>
      </w:r>
      <w:r>
        <w:br/>
      </w:r>
      <w:r>
        <w:t xml:space="preserve">[Your Full Name]</w:t>
      </w:r>
      <w:r>
        <w:br/>
      </w:r>
      <w:r>
        <w:t xml:space="preserve">Applicant for Advanced Welder Certification Progra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Training - Johannesburg</dc:title>
  <dc:creator/>
  <dc:language>en</dc:language>
  <cp:keywords/>
  <dcterms:created xsi:type="dcterms:W3CDTF">2025-12-10T14:23:37Z</dcterms:created>
  <dcterms:modified xsi:type="dcterms:W3CDTF">2025-12-10T14:23:37Z</dcterms:modified>
</cp:coreProperties>
</file>

<file path=docProps/custom.xml><?xml version="1.0" encoding="utf-8"?>
<Properties xmlns="http://schemas.openxmlformats.org/officeDocument/2006/custom-properties" xmlns:vt="http://schemas.openxmlformats.org/officeDocument/2006/docPropsVTypes"/>
</file>